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차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Extension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Extension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d815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ec40715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df4e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T07:20:00Z</dcterms:created>
  <dcterms:modified xsi:type="dcterms:W3CDTF">2017-08-12T07:20:00Z</dcterms:modified>
</cp:coreProperties>
</file>